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D7271" w14:textId="3EBA4397" w:rsidR="00F05990" w:rsidRPr="00567107" w:rsidRDefault="001F278D" w:rsidP="00F05990">
      <w:pPr>
        <w:tabs>
          <w:tab w:val="left" w:pos="1080"/>
          <w:tab w:val="center" w:pos="7699"/>
        </w:tabs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noProof/>
          <w:sz w:val="44"/>
          <w:szCs w:val="44"/>
          <w:lang w:val="en-GB" w:eastAsia="zh-TW"/>
        </w:rPr>
        <w:pict w14:anchorId="18B5A7D9">
          <v:shapetype id="_x0000_t202" coordsize="21600,21600" o:spt="202" path="m,l,21600r21600,l21600,xe">
            <v:stroke joinstyle="miter"/>
            <v:path gradientshapeok="t" o:connecttype="rect"/>
          </v:shapetype>
          <v:shape id="_x0000_s1039" type="#_x0000_t202" style="position:absolute;left:0;text-align:left;margin-left:637.6pt;margin-top:-8.3pt;width:140.4pt;height:46.7pt;z-index:251673600;mso-width-relative:margin;mso-height-relative:margin" strokecolor="#00b050">
            <v:textbox style="mso-next-textbox:#_x0000_s1039">
              <w:txbxContent>
                <w:p w14:paraId="0BF4F572" w14:textId="77777777" w:rsidR="00F05990" w:rsidRPr="001F73A5" w:rsidRDefault="00F05990" w:rsidP="00F05990">
                  <w:pPr>
                    <w:rPr>
                      <w:color w:val="FF0000"/>
                    </w:rPr>
                  </w:pPr>
                </w:p>
              </w:txbxContent>
            </v:textbox>
          </v:shape>
        </w:pict>
      </w:r>
      <w:r w:rsidR="00F05990">
        <w:rPr>
          <w:noProof/>
          <w:sz w:val="44"/>
          <w:szCs w:val="44"/>
        </w:rPr>
        <w:drawing>
          <wp:anchor distT="0" distB="0" distL="114300" distR="114300" simplePos="0" relativeHeight="251674624" behindDoc="1" locked="0" layoutInCell="1" allowOverlap="1" wp14:anchorId="35161057" wp14:editId="2A7DAB47">
            <wp:simplePos x="0" y="0"/>
            <wp:positionH relativeFrom="margin">
              <wp:posOffset>282575</wp:posOffset>
            </wp:positionH>
            <wp:positionV relativeFrom="margin">
              <wp:posOffset>-155575</wp:posOffset>
            </wp:positionV>
            <wp:extent cx="745490" cy="843915"/>
            <wp:effectExtent l="19050" t="0" r="0" b="0"/>
            <wp:wrapNone/>
            <wp:docPr id="2" name="Picture 1" descr="LOGO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B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490" cy="843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5990">
        <w:rPr>
          <w:sz w:val="44"/>
          <w:szCs w:val="44"/>
        </w:rPr>
        <w:t xml:space="preserve">                          </w:t>
      </w:r>
      <w:r w:rsidR="00F05990" w:rsidRPr="00567107">
        <w:rPr>
          <w:b/>
          <w:bCs/>
          <w:sz w:val="44"/>
          <w:szCs w:val="44"/>
        </w:rPr>
        <w:t xml:space="preserve">Bahria University           </w:t>
      </w:r>
      <w:proofErr w:type="gramStart"/>
      <w:r w:rsidR="00F05990" w:rsidRPr="00567107">
        <w:rPr>
          <w:b/>
          <w:bCs/>
          <w:sz w:val="44"/>
          <w:szCs w:val="44"/>
        </w:rPr>
        <w:t xml:space="preserve">   </w:t>
      </w:r>
      <w:r w:rsidR="00F05990" w:rsidRPr="00567107">
        <w:rPr>
          <w:b/>
          <w:bCs/>
          <w:sz w:val="28"/>
          <w:szCs w:val="28"/>
        </w:rPr>
        <w:t>(</w:t>
      </w:r>
      <w:proofErr w:type="gramEnd"/>
      <w:r w:rsidR="00F05990" w:rsidRPr="00567107">
        <w:rPr>
          <w:b/>
          <w:bCs/>
          <w:sz w:val="28"/>
          <w:szCs w:val="28"/>
        </w:rPr>
        <w:t xml:space="preserve">Form </w:t>
      </w:r>
      <w:r w:rsidR="00F05990">
        <w:rPr>
          <w:b/>
          <w:bCs/>
          <w:sz w:val="28"/>
          <w:szCs w:val="28"/>
        </w:rPr>
        <w:t>B</w:t>
      </w:r>
      <w:r w:rsidR="00F05990" w:rsidRPr="00567107">
        <w:rPr>
          <w:b/>
          <w:bCs/>
          <w:sz w:val="28"/>
          <w:szCs w:val="28"/>
        </w:rPr>
        <w:t>)</w:t>
      </w:r>
    </w:p>
    <w:p w14:paraId="0FCC3537" w14:textId="77777777" w:rsidR="00F05990" w:rsidRPr="00567107" w:rsidRDefault="00F05990" w:rsidP="00F05990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567107">
        <w:rPr>
          <w:b/>
          <w:bCs/>
          <w:sz w:val="32"/>
          <w:szCs w:val="32"/>
        </w:rPr>
        <w:t>Islamabad Campus</w:t>
      </w:r>
    </w:p>
    <w:p w14:paraId="3223E1AC" w14:textId="5EB49152" w:rsidR="00B25D28" w:rsidRPr="00C563D8" w:rsidRDefault="00F05990" w:rsidP="00C563D8">
      <w:pPr>
        <w:pStyle w:val="Heading3"/>
        <w:jc w:val="center"/>
        <w:rPr>
          <w:bCs/>
          <w:sz w:val="32"/>
          <w:szCs w:val="36"/>
          <w:u w:val="none"/>
        </w:rPr>
      </w:pPr>
      <w:r w:rsidRPr="00567107">
        <w:rPr>
          <w:bCs/>
          <w:u w:val="none"/>
        </w:rPr>
        <w:t>(Department of Computer Science)</w:t>
      </w:r>
    </w:p>
    <w:p w14:paraId="259560D9" w14:textId="77777777" w:rsidR="00B25D28" w:rsidRDefault="00B25D28" w:rsidP="00B25D28">
      <w:pPr>
        <w:spacing w:after="0"/>
        <w:ind w:left="36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F425E">
        <w:rPr>
          <w:rFonts w:ascii="Times New Roman" w:hAnsi="Times New Roman" w:cs="Times New Roman"/>
          <w:b/>
          <w:sz w:val="20"/>
          <w:szCs w:val="20"/>
        </w:rPr>
        <w:t>(To be filled by</w:t>
      </w:r>
      <w:r>
        <w:rPr>
          <w:rFonts w:ascii="Times New Roman" w:hAnsi="Times New Roman" w:cs="Times New Roman"/>
          <w:b/>
          <w:sz w:val="20"/>
          <w:szCs w:val="20"/>
        </w:rPr>
        <w:t xml:space="preserve"> the S</w:t>
      </w:r>
      <w:r w:rsidRPr="00BF425E">
        <w:rPr>
          <w:rFonts w:ascii="Times New Roman" w:hAnsi="Times New Roman" w:cs="Times New Roman"/>
          <w:b/>
          <w:sz w:val="20"/>
          <w:szCs w:val="20"/>
        </w:rPr>
        <w:t>upervisor)</w:t>
      </w:r>
    </w:p>
    <w:p w14:paraId="6EB124BE" w14:textId="77777777" w:rsidR="00B25D28" w:rsidRDefault="00B25D28" w:rsidP="00B25D28">
      <w:pPr>
        <w:spacing w:after="0"/>
        <w:ind w:left="36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1CDB8AE8" w14:textId="77777777" w:rsidR="00B25D28" w:rsidRDefault="00B25D28" w:rsidP="00B25D28">
      <w:pPr>
        <w:spacing w:after="0"/>
        <w:ind w:left="36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2D6C9FC1" w14:textId="77777777" w:rsidR="00B25D28" w:rsidRPr="00BF425E" w:rsidRDefault="001F278D" w:rsidP="00B25D28">
      <w:pPr>
        <w:spacing w:after="0"/>
        <w:ind w:left="360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B65E71B">
          <v:shape id="Text Box 112" o:spid="_x0000_s1026" type="#_x0000_t202" style="position:absolute;left:0;text-align:left;margin-left:142.6pt;margin-top:6.05pt;width:395.3pt;height:20.95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" strokecolor="#00b050">
            <v:textbox>
              <w:txbxContent>
                <w:p w14:paraId="03506881" w14:textId="4A012DC8" w:rsidR="008C30F6" w:rsidRDefault="008C30F6" w:rsidP="008C30F6">
                  <w:r>
                    <w:t xml:space="preserve">ERP, </w:t>
                  </w:r>
                  <w:r>
                    <w:t>CRM,</w:t>
                  </w:r>
                  <w:r>
                    <w:t xml:space="preserve"> and Complaint Management System for Real Estate</w:t>
                  </w:r>
                </w:p>
                <w:p w14:paraId="5297229A" w14:textId="5643D508" w:rsidR="00B25D28" w:rsidRDefault="00B25D28" w:rsidP="00B25D28"/>
              </w:txbxContent>
            </v:textbox>
          </v:shape>
        </w:pict>
      </w:r>
    </w:p>
    <w:p w14:paraId="3B396ECE" w14:textId="1D41B8F6" w:rsidR="00B25D28" w:rsidRPr="003C2023" w:rsidRDefault="001F278D" w:rsidP="00B25D28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7F5FBBE4">
          <v:shape id="Text Box 113" o:spid="_x0000_s1027" type="#_x0000_t202" style="position:absolute;left:0;text-align:left;margin-left:142.6pt;margin-top:25.75pt;width:329.55pt;height:20.95pt;z-index:2516613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" strokecolor="#00b050">
            <v:textbox>
              <w:txbxContent>
                <w:p w14:paraId="66CAD913" w14:textId="77777777" w:rsidR="008C30F6" w:rsidRDefault="002B1D7B" w:rsidP="008C30F6">
                  <w:r>
                    <w:t xml:space="preserve">Dr. </w:t>
                  </w:r>
                  <w:r w:rsidR="008C30F6">
                    <w:t xml:space="preserve">Fatima </w:t>
                  </w:r>
                  <w:proofErr w:type="spellStart"/>
                  <w:r w:rsidR="008C30F6">
                    <w:t>Khalique</w:t>
                  </w:r>
                  <w:proofErr w:type="spellEnd"/>
                </w:p>
                <w:p w14:paraId="1760593D" w14:textId="0EF6A424" w:rsidR="00B25D28" w:rsidRDefault="00B25D28" w:rsidP="00B25D28"/>
              </w:txbxContent>
            </v:textbox>
          </v:shape>
        </w:pict>
      </w:r>
      <w:r w:rsidR="00B25D28" w:rsidRPr="00A41991">
        <w:rPr>
          <w:rFonts w:ascii="Times New Roman" w:hAnsi="Times New Roman" w:cs="Times New Roman"/>
          <w:b/>
          <w:sz w:val="24"/>
          <w:szCs w:val="24"/>
        </w:rPr>
        <w:t xml:space="preserve"> Project</w:t>
      </w:r>
      <w:r w:rsidR="008C30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25D28" w:rsidRPr="00A41991">
        <w:rPr>
          <w:rFonts w:ascii="Times New Roman" w:hAnsi="Times New Roman" w:cs="Times New Roman"/>
          <w:b/>
          <w:sz w:val="24"/>
          <w:szCs w:val="24"/>
        </w:rPr>
        <w:t>Title</w:t>
      </w:r>
      <w:r w:rsidR="00B25D28" w:rsidRPr="003C2023">
        <w:rPr>
          <w:rFonts w:ascii="Times New Roman" w:hAnsi="Times New Roman" w:cs="Times New Roman"/>
          <w:sz w:val="24"/>
          <w:szCs w:val="24"/>
        </w:rPr>
        <w:t>:</w:t>
      </w:r>
    </w:p>
    <w:p w14:paraId="255C9773" w14:textId="77777777" w:rsidR="00B25D28" w:rsidRPr="003C2023" w:rsidRDefault="001F278D" w:rsidP="00B25D28">
      <w:pPr>
        <w:pStyle w:val="ListParagraph"/>
        <w:numPr>
          <w:ilvl w:val="0"/>
          <w:numId w:val="1"/>
        </w:numPr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16B805CD">
          <v:shape id="Text Box 116" o:spid="_x0000_s1030" type="#_x0000_t202" style="position:absolute;left:0;text-align:left;margin-left:405.7pt;margin-top:27.75pt;width:128.3pt;height:20.95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" strokecolor="#00b050">
            <v:textbox>
              <w:txbxContent>
                <w:p w14:paraId="130B9E62" w14:textId="6DDCE954" w:rsidR="00B25D28" w:rsidRDefault="008C30F6" w:rsidP="00B25D28">
                  <w:r>
                    <w:t>0</w:t>
                  </w:r>
                  <w:r w:rsidRPr="008C30F6">
                    <w:t>3335327763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2CC35993">
          <v:shape id="Text Box 114" o:spid="_x0000_s1028" type="#_x0000_t202" style="position:absolute;left:0;text-align:left;margin-left:142.6pt;margin-top:24.2pt;width:194.55pt;height:20.95pt;z-index:2516623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" strokecolor="#00b050">
            <v:textbox>
              <w:txbxContent>
                <w:p w14:paraId="6DD5FD4E" w14:textId="7F156BA9" w:rsidR="00B25D28" w:rsidRDefault="00B25D28" w:rsidP="00B25D28"/>
              </w:txbxContent>
            </v:textbox>
          </v:shape>
        </w:pict>
      </w:r>
      <w:r w:rsidR="00B25D28" w:rsidRPr="00A41991">
        <w:rPr>
          <w:rFonts w:ascii="Times New Roman" w:hAnsi="Times New Roman" w:cs="Times New Roman"/>
          <w:b/>
          <w:sz w:val="24"/>
          <w:szCs w:val="24"/>
        </w:rPr>
        <w:t>Name of Supervisor</w:t>
      </w:r>
      <w:r w:rsidR="00B25D28" w:rsidRPr="003C2023">
        <w:rPr>
          <w:rFonts w:ascii="Times New Roman" w:hAnsi="Times New Roman" w:cs="Times New Roman"/>
          <w:sz w:val="24"/>
          <w:szCs w:val="24"/>
        </w:rPr>
        <w:t>:</w:t>
      </w:r>
    </w:p>
    <w:p w14:paraId="6C2ADC9C" w14:textId="77777777" w:rsidR="00B25D28" w:rsidRPr="0000325A" w:rsidRDefault="001F278D" w:rsidP="00B25D28">
      <w:pPr>
        <w:pStyle w:val="ListParagraph"/>
        <w:numPr>
          <w:ilvl w:val="0"/>
          <w:numId w:val="1"/>
        </w:numPr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5D50168C">
          <v:shape id="Text Box 115" o:spid="_x0000_s1029" type="#_x0000_t202" style="position:absolute;left:0;text-align:left;margin-left:142.6pt;margin-top:27.4pt;width:194.55pt;height:20.9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" strokecolor="#00b050">
            <v:textbox>
              <w:txbxContent>
                <w:p w14:paraId="19A9ED70" w14:textId="4F39F662" w:rsidR="00B25D28" w:rsidRDefault="008C30F6" w:rsidP="00B25D28">
                  <w:r w:rsidRPr="008C30F6">
                    <w:t>fkhalique.buic@bahria.edu.pk</w:t>
                  </w:r>
                </w:p>
              </w:txbxContent>
            </v:textbox>
          </v:shape>
        </w:pict>
      </w:r>
      <w:r w:rsidR="00B25D28" w:rsidRPr="00A41991">
        <w:rPr>
          <w:rFonts w:ascii="Times New Roman" w:hAnsi="Times New Roman" w:cs="Times New Roman"/>
          <w:b/>
          <w:sz w:val="24"/>
          <w:szCs w:val="24"/>
        </w:rPr>
        <w:t>Telephone No</w:t>
      </w:r>
      <w:r w:rsidR="00B25D28" w:rsidRPr="0000325A">
        <w:rPr>
          <w:rFonts w:ascii="Times New Roman" w:hAnsi="Times New Roman" w:cs="Times New Roman"/>
          <w:sz w:val="24"/>
          <w:szCs w:val="24"/>
        </w:rPr>
        <w:t>:</w:t>
      </w:r>
      <w:r w:rsidR="00B25D28">
        <w:rPr>
          <w:rFonts w:ascii="Times New Roman" w:hAnsi="Times New Roman" w:cs="Times New Roman"/>
          <w:sz w:val="24"/>
          <w:szCs w:val="24"/>
        </w:rPr>
        <w:tab/>
      </w:r>
      <w:r w:rsidR="00B25D28">
        <w:rPr>
          <w:rFonts w:ascii="Times New Roman" w:hAnsi="Times New Roman" w:cs="Times New Roman"/>
          <w:sz w:val="24"/>
          <w:szCs w:val="24"/>
        </w:rPr>
        <w:tab/>
      </w:r>
      <w:r w:rsidR="00B25D28">
        <w:rPr>
          <w:rFonts w:ascii="Times New Roman" w:hAnsi="Times New Roman" w:cs="Times New Roman"/>
          <w:sz w:val="24"/>
          <w:szCs w:val="24"/>
        </w:rPr>
        <w:tab/>
      </w:r>
      <w:r w:rsidR="00B25D28">
        <w:rPr>
          <w:rFonts w:ascii="Times New Roman" w:hAnsi="Times New Roman" w:cs="Times New Roman"/>
          <w:sz w:val="24"/>
          <w:szCs w:val="24"/>
        </w:rPr>
        <w:tab/>
      </w:r>
      <w:r w:rsidR="00B25D28">
        <w:rPr>
          <w:rFonts w:ascii="Times New Roman" w:hAnsi="Times New Roman" w:cs="Times New Roman"/>
          <w:sz w:val="24"/>
          <w:szCs w:val="24"/>
        </w:rPr>
        <w:tab/>
      </w:r>
      <w:r w:rsidR="00B25D28">
        <w:rPr>
          <w:rFonts w:ascii="Times New Roman" w:hAnsi="Times New Roman" w:cs="Times New Roman"/>
          <w:sz w:val="24"/>
          <w:szCs w:val="24"/>
        </w:rPr>
        <w:tab/>
      </w:r>
      <w:r w:rsidR="00B25D28">
        <w:rPr>
          <w:rFonts w:ascii="Times New Roman" w:hAnsi="Times New Roman" w:cs="Times New Roman"/>
          <w:sz w:val="24"/>
          <w:szCs w:val="24"/>
        </w:rPr>
        <w:tab/>
      </w:r>
      <w:r w:rsidR="00B25D28" w:rsidRPr="00A41991">
        <w:rPr>
          <w:rFonts w:ascii="Times New Roman" w:hAnsi="Times New Roman" w:cs="Times New Roman"/>
          <w:b/>
          <w:sz w:val="24"/>
          <w:szCs w:val="24"/>
        </w:rPr>
        <w:t>Cell No:</w:t>
      </w:r>
    </w:p>
    <w:p w14:paraId="0FA1AE33" w14:textId="6F55E428" w:rsidR="00B25D28" w:rsidRPr="002D0868" w:rsidRDefault="001F278D" w:rsidP="002D0868">
      <w:pPr>
        <w:pStyle w:val="ListParagraph"/>
        <w:numPr>
          <w:ilvl w:val="0"/>
          <w:numId w:val="1"/>
        </w:numPr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647DD0E6">
          <v:shape id="Text Box 117" o:spid="_x0000_s1031" type="#_x0000_t202" style="position:absolute;left:0;text-align:left;margin-left:142.6pt;margin-top:28.85pt;width:19.85pt;height:20.9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" strokecolor="#00b050">
            <v:textbox>
              <w:txbxContent>
                <w:p w14:paraId="41CEE6DA" w14:textId="77777777" w:rsidR="00B25D28" w:rsidRDefault="00B25D28" w:rsidP="00B25D28"/>
              </w:txbxContent>
            </v:textbox>
          </v:shape>
        </w:pict>
      </w:r>
      <w:r w:rsidR="00B25D28" w:rsidRPr="00A41991">
        <w:rPr>
          <w:rFonts w:ascii="Times New Roman" w:hAnsi="Times New Roman" w:cs="Times New Roman"/>
          <w:b/>
          <w:sz w:val="24"/>
          <w:szCs w:val="24"/>
        </w:rPr>
        <w:t>Email ID</w:t>
      </w:r>
      <w:r w:rsidR="00B25D28" w:rsidRPr="003C2023">
        <w:rPr>
          <w:rFonts w:ascii="Times New Roman" w:hAnsi="Times New Roman" w:cs="Times New Roman"/>
          <w:sz w:val="24"/>
          <w:szCs w:val="24"/>
        </w:rPr>
        <w:t>:</w:t>
      </w:r>
      <w:r>
        <w:rPr>
          <w:noProof/>
        </w:rPr>
        <w:pict w14:anchorId="7D20350A">
          <v:shape id="_x0000_s1041" type="#_x0000_t202" style="position:absolute;left:0;text-align:left;margin-left:385.85pt;margin-top:28.95pt;width:19.85pt;height:20.95pt;z-index:25167564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" strokecolor="#00b050">
            <v:textbox style="mso-next-textbox:#_x0000_s1041">
              <w:txbxContent>
                <w:p w14:paraId="16E11ABA" w14:textId="77777777" w:rsidR="00F05990" w:rsidRDefault="00F05990" w:rsidP="00F05990"/>
              </w:txbxContent>
            </v:textbox>
          </v:shape>
        </w:pict>
      </w:r>
      <w:r>
        <w:rPr>
          <w:noProof/>
        </w:rPr>
        <w:pict w14:anchorId="7D20350A">
          <v:shape id="Text Box 120" o:spid="_x0000_s1034" type="#_x0000_t202" style="position:absolute;left:0;text-align:left;margin-left:317.3pt;margin-top:28.95pt;width:19.85pt;height:20.95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" strokecolor="#00b050">
            <v:textbox style="mso-next-textbox:#Text Box 120">
              <w:txbxContent>
                <w:p w14:paraId="5CFADC57" w14:textId="77777777" w:rsidR="00B25D28" w:rsidRDefault="00B25D28" w:rsidP="00B25D28"/>
              </w:txbxContent>
            </v:textbox>
          </v:shape>
        </w:pict>
      </w:r>
      <w:r>
        <w:rPr>
          <w:noProof/>
        </w:rPr>
        <w:pict w14:anchorId="579FAC3B">
          <v:shape id="Text Box 121" o:spid="_x0000_s1035" type="#_x0000_t202" style="position:absolute;left:0;text-align:left;margin-left:224.75pt;margin-top:28.95pt;width:19.85pt;height:20.95pt;z-index:25166950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" strokecolor="#00b050">
            <v:textbox style="mso-next-textbox:#Text Box 121">
              <w:txbxContent>
                <w:p w14:paraId="2948C429" w14:textId="77777777" w:rsidR="00B25D28" w:rsidRDefault="00B25D28" w:rsidP="00B25D28"/>
              </w:txbxContent>
            </v:textbox>
          </v:shape>
        </w:pict>
      </w:r>
      <w:r>
        <w:rPr>
          <w:noProof/>
        </w:rPr>
        <w:pict w14:anchorId="239F26FB">
          <v:shape id="Text Box 118" o:spid="_x0000_s1032" type="#_x0000_t202" style="position:absolute;left:0;text-align:left;margin-left:142.6pt;margin-top:28.95pt;width:19.85pt;height:20.95pt;z-index:25166643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" strokecolor="#00b050">
            <v:textbox style="mso-next-textbox:#Text Box 118">
              <w:txbxContent>
                <w:p w14:paraId="37DAE640" w14:textId="77777777" w:rsidR="008C30F6" w:rsidRDefault="008C30F6" w:rsidP="008C30F6">
                  <w:pPr>
                    <w:rPr>
                      <w:sz w:val="24"/>
                      <w:szCs w:val="24"/>
                    </w:rPr>
                  </w:pPr>
                  <w:r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  <w:p w14:paraId="1CF5FD62" w14:textId="77777777" w:rsidR="00B25D28" w:rsidRDefault="00B25D28" w:rsidP="00B25D28"/>
              </w:txbxContent>
            </v:textbox>
          </v:shape>
        </w:pict>
      </w:r>
    </w:p>
    <w:p w14:paraId="48A4986B" w14:textId="3A172902" w:rsidR="00B25D28" w:rsidRPr="003C2023" w:rsidRDefault="001F278D" w:rsidP="00B25D28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 w14:anchorId="485B0805">
          <v:shape id="Text Box 123" o:spid="_x0000_s1037" type="#_x0000_t202" style="position:absolute;left:0;text-align:left;margin-left:142.6pt;margin-top:31.7pt;width:238.15pt;height:20.95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" strokecolor="#00b050">
            <v:textbox>
              <w:txbxContent>
                <w:p w14:paraId="6F2D0CB0" w14:textId="07539BAB" w:rsidR="00B25D28" w:rsidRDefault="002B1D7B" w:rsidP="00B25D28">
                  <w:r>
                    <w:t>As per BU record</w:t>
                  </w:r>
                  <w:r>
                    <w:tab/>
                  </w:r>
                </w:p>
              </w:txbxContent>
            </v:textbox>
          </v:shape>
        </w:pict>
      </w:r>
      <w:r w:rsidR="00B25D28" w:rsidRPr="00D75A54">
        <w:rPr>
          <w:rFonts w:ascii="Times New Roman" w:hAnsi="Times New Roman" w:cs="Times New Roman"/>
          <w:b/>
          <w:sz w:val="24"/>
          <w:szCs w:val="24"/>
        </w:rPr>
        <w:t>Department</w:t>
      </w:r>
      <w:r w:rsidR="00B25D28">
        <w:rPr>
          <w:rFonts w:ascii="Times New Roman" w:hAnsi="Times New Roman" w:cs="Times New Roman"/>
          <w:sz w:val="24"/>
          <w:szCs w:val="24"/>
        </w:rPr>
        <w:t xml:space="preserve">:                     CS                </w:t>
      </w:r>
      <w:r w:rsidR="00F05990">
        <w:rPr>
          <w:rFonts w:ascii="Times New Roman" w:hAnsi="Times New Roman" w:cs="Times New Roman"/>
          <w:sz w:val="24"/>
          <w:szCs w:val="24"/>
        </w:rPr>
        <w:t xml:space="preserve">       </w:t>
      </w:r>
      <w:r w:rsidR="00B25D28">
        <w:rPr>
          <w:rFonts w:ascii="Times New Roman" w:hAnsi="Times New Roman" w:cs="Times New Roman"/>
          <w:sz w:val="24"/>
          <w:szCs w:val="24"/>
        </w:rPr>
        <w:t xml:space="preserve">CSE        </w:t>
      </w:r>
      <w:r w:rsidR="00F05990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B25D28">
        <w:rPr>
          <w:rFonts w:ascii="Times New Roman" w:hAnsi="Times New Roman" w:cs="Times New Roman"/>
          <w:sz w:val="24"/>
          <w:szCs w:val="24"/>
        </w:rPr>
        <w:t>EE</w:t>
      </w:r>
      <w:r w:rsidR="00F05990">
        <w:rPr>
          <w:rFonts w:ascii="Times New Roman" w:hAnsi="Times New Roman" w:cs="Times New Roman"/>
          <w:sz w:val="24"/>
          <w:szCs w:val="24"/>
        </w:rPr>
        <w:t xml:space="preserve">                  CE</w:t>
      </w:r>
    </w:p>
    <w:p w14:paraId="33D94776" w14:textId="4F8EF343" w:rsidR="00B25D28" w:rsidRPr="002D0868" w:rsidRDefault="001F278D" w:rsidP="002D0868">
      <w:pPr>
        <w:pStyle w:val="ListParagraph"/>
        <w:numPr>
          <w:ilvl w:val="0"/>
          <w:numId w:val="1"/>
        </w:numPr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2BA732F7">
          <v:shape id="Text Box 122" o:spid="_x0000_s1036" type="#_x0000_t202" style="position:absolute;left:0;text-align:left;margin-left:142.6pt;margin-top:33.95pt;width:333.65pt;height:20.95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" strokecolor="#00b050">
            <v:textbox>
              <w:txbxContent>
                <w:p w14:paraId="22A9B588" w14:textId="268D097B" w:rsidR="00B25D28" w:rsidRDefault="008C30F6" w:rsidP="00B25D28">
                  <w:r w:rsidRPr="008C30F6">
                    <w:t>Sr. Lecturer</w:t>
                  </w:r>
                </w:p>
              </w:txbxContent>
            </v:textbox>
          </v:shape>
        </w:pict>
      </w:r>
      <w:r w:rsidR="00B25D28" w:rsidRPr="002D0868">
        <w:rPr>
          <w:rFonts w:ascii="Times New Roman" w:hAnsi="Times New Roman" w:cs="Times New Roman"/>
          <w:b/>
          <w:sz w:val="24"/>
          <w:szCs w:val="24"/>
        </w:rPr>
        <w:t>Official Address</w:t>
      </w:r>
      <w:r w:rsidR="00B25D28" w:rsidRPr="002D0868">
        <w:rPr>
          <w:rFonts w:ascii="Times New Roman" w:hAnsi="Times New Roman" w:cs="Times New Roman"/>
          <w:sz w:val="24"/>
          <w:szCs w:val="24"/>
        </w:rPr>
        <w:t>:</w:t>
      </w:r>
    </w:p>
    <w:p w14:paraId="319755CE" w14:textId="77777777" w:rsidR="00B25D28" w:rsidRPr="00A33218" w:rsidRDefault="00B25D28" w:rsidP="00B25D28">
      <w:pPr>
        <w:pStyle w:val="ListParagraph"/>
        <w:numPr>
          <w:ilvl w:val="0"/>
          <w:numId w:val="1"/>
        </w:numPr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5A54">
        <w:rPr>
          <w:rFonts w:ascii="Times New Roman" w:hAnsi="Times New Roman" w:cs="Times New Roman"/>
          <w:b/>
          <w:sz w:val="24"/>
          <w:szCs w:val="24"/>
        </w:rPr>
        <w:t>Designation</w:t>
      </w:r>
      <w:r w:rsidRPr="00A33218">
        <w:rPr>
          <w:rFonts w:ascii="Times New Roman" w:hAnsi="Times New Roman" w:cs="Times New Roman"/>
          <w:sz w:val="24"/>
          <w:szCs w:val="24"/>
        </w:rPr>
        <w:t>:</w:t>
      </w:r>
    </w:p>
    <w:p w14:paraId="15C394CF" w14:textId="77777777" w:rsidR="00B25D28" w:rsidRPr="003C2023" w:rsidRDefault="00B25D28" w:rsidP="00B25D28">
      <w:pPr>
        <w:pStyle w:val="ListParagraph"/>
        <w:numPr>
          <w:ilvl w:val="0"/>
          <w:numId w:val="1"/>
        </w:numPr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D75A54">
        <w:rPr>
          <w:rFonts w:ascii="Times New Roman" w:hAnsi="Times New Roman" w:cs="Times New Roman"/>
          <w:b/>
          <w:sz w:val="24"/>
          <w:szCs w:val="24"/>
        </w:rPr>
        <w:t>Comments</w:t>
      </w:r>
      <w:r w:rsidRPr="003C2023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3C2023">
        <w:rPr>
          <w:rFonts w:ascii="Times New Roman" w:hAnsi="Times New Roman" w:cs="Times New Roman"/>
          <w:sz w:val="24"/>
          <w:szCs w:val="24"/>
        </w:rPr>
        <w:t>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</w:t>
      </w:r>
    </w:p>
    <w:p w14:paraId="0B307BEE" w14:textId="77777777" w:rsidR="00B25D28" w:rsidRDefault="00B25D28" w:rsidP="00B25D28">
      <w:pPr>
        <w:pStyle w:val="ListParagraph"/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</w:t>
      </w:r>
      <w:r>
        <w:rPr>
          <w:rFonts w:ascii="Times New Roman" w:hAnsi="Times New Roman" w:cs="Times New Roman"/>
          <w:sz w:val="24"/>
          <w:szCs w:val="24"/>
        </w:rPr>
        <w:t>______________________________________________</w:t>
      </w:r>
      <w:r w:rsidRPr="003C2023">
        <w:rPr>
          <w:rFonts w:ascii="Times New Roman" w:hAnsi="Times New Roman" w:cs="Times New Roman"/>
          <w:sz w:val="24"/>
          <w:szCs w:val="24"/>
        </w:rPr>
        <w:t>_________</w:t>
      </w:r>
      <w:r>
        <w:rPr>
          <w:rFonts w:ascii="Times New Roman" w:hAnsi="Times New Roman" w:cs="Times New Roman"/>
          <w:sz w:val="24"/>
          <w:szCs w:val="24"/>
        </w:rPr>
        <w:t>________________________</w:t>
      </w:r>
    </w:p>
    <w:p w14:paraId="5E0F0BD0" w14:textId="77777777" w:rsidR="00B25D28" w:rsidRPr="003C2023" w:rsidRDefault="00B25D28" w:rsidP="00B25D28">
      <w:pPr>
        <w:pStyle w:val="ListParagraph"/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4506CE" w14:textId="188E117D" w:rsidR="00B25D28" w:rsidRDefault="00B25D28" w:rsidP="00B25D28">
      <w:pPr>
        <w:pStyle w:val="ListParagraph"/>
        <w:numPr>
          <w:ilvl w:val="0"/>
          <w:numId w:val="1"/>
        </w:numPr>
        <w:spacing w:after="0" w:line="60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52F1">
        <w:rPr>
          <w:rFonts w:ascii="Times New Roman" w:hAnsi="Times New Roman" w:cs="Times New Roman"/>
          <w:b/>
          <w:sz w:val="24"/>
          <w:szCs w:val="24"/>
        </w:rPr>
        <w:t>Supervisor Signature</w:t>
      </w:r>
      <w:r w:rsidRPr="003C2023">
        <w:rPr>
          <w:rFonts w:ascii="Times New Roman" w:hAnsi="Times New Roman" w:cs="Times New Roman"/>
          <w:sz w:val="24"/>
          <w:szCs w:val="24"/>
        </w:rPr>
        <w:t xml:space="preserve"> / </w:t>
      </w:r>
      <w:proofErr w:type="gramStart"/>
      <w:r w:rsidRPr="00AB52F1">
        <w:rPr>
          <w:rFonts w:ascii="Times New Roman" w:hAnsi="Times New Roman" w:cs="Times New Roman"/>
          <w:b/>
          <w:sz w:val="24"/>
          <w:szCs w:val="24"/>
        </w:rPr>
        <w:t>Date</w:t>
      </w:r>
      <w:r w:rsidRPr="003C2023">
        <w:rPr>
          <w:rFonts w:ascii="Times New Roman" w:hAnsi="Times New Roman" w:cs="Times New Roman"/>
          <w:sz w:val="24"/>
          <w:szCs w:val="24"/>
        </w:rPr>
        <w:t>:_</w:t>
      </w:r>
      <w:proofErr w:type="gramEnd"/>
      <w:r w:rsidRPr="003C2023">
        <w:rPr>
          <w:rFonts w:ascii="Times New Roman" w:hAnsi="Times New Roman" w:cs="Times New Roman"/>
          <w:sz w:val="24"/>
          <w:szCs w:val="24"/>
        </w:rPr>
        <w:t>_______________</w:t>
      </w:r>
      <w:r w:rsidR="008C30F6">
        <w:rPr>
          <w:rFonts w:ascii="Times New Roman" w:hAnsi="Times New Roman" w:cs="Times New Roman"/>
          <w:sz w:val="24"/>
          <w:szCs w:val="24"/>
          <w:u w:val="single"/>
        </w:rPr>
        <w:t>11</w:t>
      </w:r>
      <w:r w:rsidR="002B1D7B" w:rsidRPr="002B1D7B">
        <w:rPr>
          <w:rFonts w:ascii="Times New Roman" w:hAnsi="Times New Roman" w:cs="Times New Roman"/>
          <w:sz w:val="24"/>
          <w:szCs w:val="24"/>
          <w:u w:val="single"/>
        </w:rPr>
        <w:t>/</w:t>
      </w:r>
      <w:r w:rsidR="008C30F6">
        <w:rPr>
          <w:rFonts w:ascii="Times New Roman" w:hAnsi="Times New Roman" w:cs="Times New Roman"/>
          <w:sz w:val="24"/>
          <w:szCs w:val="24"/>
          <w:u w:val="single"/>
        </w:rPr>
        <w:t>3</w:t>
      </w:r>
      <w:r w:rsidR="002B1D7B" w:rsidRPr="002B1D7B">
        <w:rPr>
          <w:rFonts w:ascii="Times New Roman" w:hAnsi="Times New Roman" w:cs="Times New Roman"/>
          <w:sz w:val="24"/>
          <w:szCs w:val="24"/>
          <w:u w:val="single"/>
        </w:rPr>
        <w:t>/202</w:t>
      </w:r>
      <w:r w:rsidR="008C30F6">
        <w:rPr>
          <w:rFonts w:ascii="Times New Roman" w:hAnsi="Times New Roman" w:cs="Times New Roman"/>
          <w:sz w:val="24"/>
          <w:szCs w:val="24"/>
          <w:u w:val="single"/>
        </w:rPr>
        <w:t>2</w:t>
      </w:r>
      <w:r w:rsidRPr="003C2023">
        <w:rPr>
          <w:rFonts w:ascii="Times New Roman" w:hAnsi="Times New Roman" w:cs="Times New Roman"/>
          <w:sz w:val="24"/>
          <w:szCs w:val="24"/>
        </w:rPr>
        <w:t>__</w:t>
      </w:r>
    </w:p>
    <w:p w14:paraId="2D22B0F4" w14:textId="77777777" w:rsidR="00B25D28" w:rsidRDefault="00B25D28" w:rsidP="00B25D28">
      <w:pPr>
        <w:rPr>
          <w:rFonts w:ascii="Times New Roman" w:hAnsi="Times New Roman" w:cs="Times New Roman"/>
          <w:sz w:val="24"/>
          <w:szCs w:val="24"/>
        </w:rPr>
      </w:pPr>
    </w:p>
    <w:p w14:paraId="26EB4940" w14:textId="77777777" w:rsidR="00C912DF" w:rsidRDefault="00C912DF"/>
    <w:sectPr w:rsidR="00C912DF" w:rsidSect="00797C13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AB4DA" w14:textId="77777777" w:rsidR="001F278D" w:rsidRDefault="001F278D">
      <w:pPr>
        <w:spacing w:after="0" w:line="240" w:lineRule="auto"/>
      </w:pPr>
      <w:r>
        <w:separator/>
      </w:r>
    </w:p>
  </w:endnote>
  <w:endnote w:type="continuationSeparator" w:id="0">
    <w:p w14:paraId="30F0BF64" w14:textId="77777777" w:rsidR="001F278D" w:rsidRDefault="001F2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480987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79C907A1" w14:textId="4D1A4DC6" w:rsidR="00BE5852" w:rsidRDefault="0003434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2B1D7B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2B1D7B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0369211" w14:textId="77777777" w:rsidR="00BE5852" w:rsidRDefault="001F2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EE9F1" w14:textId="77777777" w:rsidR="001F278D" w:rsidRDefault="001F278D">
      <w:pPr>
        <w:spacing w:after="0" w:line="240" w:lineRule="auto"/>
      </w:pPr>
      <w:r>
        <w:separator/>
      </w:r>
    </w:p>
  </w:footnote>
  <w:footnote w:type="continuationSeparator" w:id="0">
    <w:p w14:paraId="35613169" w14:textId="77777777" w:rsidR="001F278D" w:rsidRDefault="001F27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554CA5"/>
    <w:multiLevelType w:val="hybridMultilevel"/>
    <w:tmpl w:val="33C2EB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MxMzI2NbAwMTNQ0lEKTi0uzszPAykwqgUAod4dmSwAAAA="/>
  </w:docVars>
  <w:rsids>
    <w:rsidRoot w:val="00B25D28"/>
    <w:rsid w:val="0001467D"/>
    <w:rsid w:val="00016F06"/>
    <w:rsid w:val="00021F73"/>
    <w:rsid w:val="00034349"/>
    <w:rsid w:val="001A38F9"/>
    <w:rsid w:val="001F278D"/>
    <w:rsid w:val="00297086"/>
    <w:rsid w:val="002B1D7B"/>
    <w:rsid w:val="002D0868"/>
    <w:rsid w:val="003D317F"/>
    <w:rsid w:val="00400418"/>
    <w:rsid w:val="0042383B"/>
    <w:rsid w:val="00500243"/>
    <w:rsid w:val="005D25ED"/>
    <w:rsid w:val="006673EB"/>
    <w:rsid w:val="00754D28"/>
    <w:rsid w:val="00807941"/>
    <w:rsid w:val="008C30F6"/>
    <w:rsid w:val="008D5C1D"/>
    <w:rsid w:val="009251EA"/>
    <w:rsid w:val="00B25D28"/>
    <w:rsid w:val="00C33213"/>
    <w:rsid w:val="00C43C12"/>
    <w:rsid w:val="00C563D8"/>
    <w:rsid w:val="00C912DF"/>
    <w:rsid w:val="00D27D6A"/>
    <w:rsid w:val="00E043D3"/>
    <w:rsid w:val="00E205A2"/>
    <w:rsid w:val="00E53B29"/>
    <w:rsid w:val="00F05990"/>
    <w:rsid w:val="00FB2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1003DA22"/>
  <w15:docId w15:val="{EA44529F-7B29-4B25-B718-9F0176C4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2DF"/>
  </w:style>
  <w:style w:type="paragraph" w:styleId="Heading3">
    <w:name w:val="heading 3"/>
    <w:basedOn w:val="Normal"/>
    <w:next w:val="Normal"/>
    <w:link w:val="Heading3Char"/>
    <w:qFormat/>
    <w:rsid w:val="00B25D28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B25D28"/>
    <w:rPr>
      <w:rFonts w:ascii="Times New Roman" w:eastAsia="Times New Roman" w:hAnsi="Times New Roman" w:cs="Times New Roman"/>
      <w:b/>
      <w:sz w:val="24"/>
      <w:szCs w:val="20"/>
      <w:u w:val="single"/>
    </w:rPr>
  </w:style>
  <w:style w:type="paragraph" w:styleId="ListParagraph">
    <w:name w:val="List Paragraph"/>
    <w:basedOn w:val="Normal"/>
    <w:uiPriority w:val="34"/>
    <w:qFormat/>
    <w:rsid w:val="00B25D28"/>
    <w:pPr>
      <w:ind w:left="720"/>
      <w:contextualSpacing/>
    </w:pPr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25D28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25D2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aira</dc:creator>
  <cp:lastModifiedBy>Tauheed Butt</cp:lastModifiedBy>
  <cp:revision>8</cp:revision>
  <cp:lastPrinted>2018-03-10T08:06:00Z</cp:lastPrinted>
  <dcterms:created xsi:type="dcterms:W3CDTF">2015-08-17T04:20:00Z</dcterms:created>
  <dcterms:modified xsi:type="dcterms:W3CDTF">2022-03-12T12:43:00Z</dcterms:modified>
</cp:coreProperties>
</file>